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FE5A54"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FE5A54"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FE5A54"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FE5A54"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lastRenderedPageBreak/>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15AFBAAA" w:rsidR="00AC02DC" w:rsidRPr="007D0E4D"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lastRenderedPageBreak/>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FE5A54"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lastRenderedPageBreak/>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lastRenderedPageBreak/>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FE5A54"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FE5A54"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FE5A54"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FE5A54"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lastRenderedPageBreak/>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E5A54"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FE5A54"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E5A54"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E5A54"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E5A5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FE5A5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FE5A5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62FFB1E7" w14:textId="569DFF84" w:rsidR="003C5861" w:rsidRPr="00962B21" w:rsidRDefault="001907CF"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Fonts w:ascii="Garamond" w:eastAsia="Times New Roman" w:hAnsi="Garamond"/>
        </w:rPr>
        <w:br/>
      </w:r>
      <w:r w:rsidR="003C5861" w:rsidRPr="00AB6B43">
        <w:rPr>
          <w:rStyle w:val="watch-title"/>
          <w:rFonts w:ascii="Garamond" w:hAnsi="Garamond"/>
          <w:kern w:val="36"/>
          <w:sz w:val="22"/>
          <w:szCs w:val="22"/>
        </w:rPr>
        <w:t>Problem</w:t>
      </w:r>
      <w:r w:rsidR="003C5861">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lastRenderedPageBreak/>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FE5A54"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E5A54"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FE5A54"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E5A54"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E5A54"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E5A54"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E5A54"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E5A54"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E5A54"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FE5A54"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FE5A54"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E5A54"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FE5A54"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E5A54"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FE5A54"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FE5A54"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FE5A54"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FE5A54"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FE5A54"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E5A54"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E5A54"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E5A54"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FE5A54"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E5A54"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E5A54"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E5A54"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FE5A54"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E5A54"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FE5A54"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FE5A54"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FE5A54"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E5A54"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E5A54"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E5A54"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E5A54"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FE5A54"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FE5A54"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FE5A54"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FE5A54"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E5A54"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FE5A54"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FE5A54"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FE5A54"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FE5A54"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FE5A54"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E5A54"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E5A54"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E5A54"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E5A54"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E5A54"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FE5A54"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FE5A54"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FE5A54"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FE5A54"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FE5A54"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FE5A54"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E5A5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E5A5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E5A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E5A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E5A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E5A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E5A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E5A5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E5A5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E5A54"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FE5A54"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8"/>
  </w:num>
  <w:num w:numId="3">
    <w:abstractNumId w:val="15"/>
  </w:num>
  <w:num w:numId="4">
    <w:abstractNumId w:val="32"/>
  </w:num>
  <w:num w:numId="5">
    <w:abstractNumId w:val="23"/>
  </w:num>
  <w:num w:numId="6">
    <w:abstractNumId w:val="21"/>
  </w:num>
  <w:num w:numId="7">
    <w:abstractNumId w:val="25"/>
  </w:num>
  <w:num w:numId="8">
    <w:abstractNumId w:val="2"/>
  </w:num>
  <w:num w:numId="9">
    <w:abstractNumId w:val="26"/>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4"/>
  </w:num>
  <w:num w:numId="14">
    <w:abstractNumId w:val="3"/>
  </w:num>
  <w:num w:numId="15">
    <w:abstractNumId w:val="13"/>
  </w:num>
  <w:num w:numId="16">
    <w:abstractNumId w:val="6"/>
  </w:num>
  <w:num w:numId="17">
    <w:abstractNumId w:val="9"/>
  </w:num>
  <w:num w:numId="18">
    <w:abstractNumId w:val="29"/>
  </w:num>
  <w:num w:numId="19">
    <w:abstractNumId w:val="20"/>
  </w:num>
  <w:num w:numId="20">
    <w:abstractNumId w:val="1"/>
  </w:num>
  <w:num w:numId="21">
    <w:abstractNumId w:val="10"/>
  </w:num>
  <w:num w:numId="22">
    <w:abstractNumId w:val="12"/>
  </w:num>
  <w:num w:numId="23">
    <w:abstractNumId w:val="5"/>
  </w:num>
  <w:num w:numId="24">
    <w:abstractNumId w:val="14"/>
  </w:num>
  <w:num w:numId="25">
    <w:abstractNumId w:val="22"/>
  </w:num>
  <w:num w:numId="26">
    <w:abstractNumId w:val="33"/>
  </w:num>
  <w:num w:numId="27">
    <w:abstractNumId w:val="11"/>
  </w:num>
  <w:num w:numId="28">
    <w:abstractNumId w:val="30"/>
  </w:num>
  <w:num w:numId="29">
    <w:abstractNumId w:val="28"/>
  </w:num>
  <w:num w:numId="30">
    <w:abstractNumId w:val="19"/>
  </w:num>
  <w:num w:numId="31">
    <w:abstractNumId w:val="18"/>
  </w:num>
  <w:num w:numId="32">
    <w:abstractNumId w:val="16"/>
  </w:num>
  <w:num w:numId="33">
    <w:abstractNumId w:val="17"/>
  </w:num>
  <w:num w:numId="34">
    <w:abstractNumId w:val="27"/>
  </w:num>
  <w:num w:numId="35">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3A1D"/>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53</TotalTime>
  <Pages>65</Pages>
  <Words>14056</Words>
  <Characters>74500</Characters>
  <Application>Microsoft Office Word</Application>
  <DocSecurity>0</DocSecurity>
  <Lines>620</Lines>
  <Paragraphs>17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37</cp:revision>
  <dcterms:created xsi:type="dcterms:W3CDTF">2019-05-15T05:48:00Z</dcterms:created>
  <dcterms:modified xsi:type="dcterms:W3CDTF">2020-08-05T13:07:00Z</dcterms:modified>
</cp:coreProperties>
</file>